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document</w:t>
      </w:r>
    </w:p>
    <w:bookmarkStart w:id="20" w:name="section-i"/>
    <w:p>
      <w:pPr>
        <w:pStyle w:val="Heading1"/>
      </w:pPr>
      <w:r>
        <w:t xml:space="preserve">Section I</w:t>
      </w:r>
    </w:p>
    <w:p>
      <w:pPr>
        <w:pStyle w:val="FirstParagraph"/>
      </w:pPr>
      <w:r>
        <w:t xml:space="preserve">Lorem ipsum dolor sit amet, consectetur adipiscing elit, sed do eiusmod tempor incididunt ut labore et dolore magna aliqua. A condimentum vitae sapien pellentesque habitant morbi. Nec dui nunc mattis enim ut tellus. Curabitur gravida arcu ac tortor dignissim. Dignissim suspendisse in est ante in nibh. Tortor posuere ac ut consequat semper viverra. Placerat orci nulla pellentesque dignissim enim. Quis imperdiet massa tincidunt nunc pulvinar sapien. Cursus sit amet dictum sit amet justo donec enim. Ut faucibus pulvinar elementum integer.</w:t>
      </w:r>
    </w:p>
    <w:bookmarkEnd w:id="20"/>
    <w:bookmarkStart w:id="21" w:name="section-ii"/>
    <w:p>
      <w:pPr>
        <w:pStyle w:val="Heading1"/>
      </w:pPr>
      <w:r>
        <w:t xml:space="preserve">Section II</w:t>
      </w:r>
    </w:p>
    <w:p>
      <w:pPr>
        <w:pStyle w:val="FirstParagraph"/>
      </w:pPr>
      <w:r>
        <w:t xml:space="preserve">Vel quam elementum pulvinar etiam non quam lacus. Tellus cras adipiscing enim eu turpis egestas pretium aenean. Tempus egestas sed sed risus pretium. Lorem dolor sed viverra ipsum nunc aliquet bibendum enim. Arcu non sodales neque sodales ut etiam sit amet. Sagittis orci a scelerisque purus. Lacus luctus accumsan tortor posuere ac ut consequat semper viverra. Ornare arcu odio ut sem nulla pharetra. Aliquet enim tortor at auctor urna nunc id. Risus nec feugiat in fermentum. Diam vel quam elementum pulvinar. Volutpat commodo sed egestas egestas fringilla. Turpis massa sed elementum tempus egestas sed sed risus pretium. Commodo viverra maecenas accumsan lacus vel facilisis volutpat est velit.</w:t>
      </w:r>
    </w:p>
    <w:bookmarkEnd w:id="21"/>
    <w:bookmarkStart w:id="22" w:name="section-iii"/>
    <w:p>
      <w:pPr>
        <w:pStyle w:val="Heading1"/>
      </w:pPr>
      <w:r>
        <w:t xml:space="preserve">Section III</w:t>
      </w:r>
    </w:p>
    <w:p>
      <w:pPr>
        <w:pStyle w:val="FirstParagraph"/>
      </w:pPr>
      <w:r>
        <w:t xml:space="preserve">A erat nam at lectus urna. Vitae elementum curabitur vitae nunc sed velit dignissim sodales. Ultricies leo integer malesuada nunc vel risus commodo viverra maecenas. Diam maecenas sed enim ut sem viverra aliquet eget sit. Est placerat in egestas erat imperdiet. Nam libero justo laoreet sit amet cursus sit amet. Commodo nulla facilisi nullam vehicula ipsum a. Elementum curabitur vitae nunc sed velit dignissim sodales ut eu. Fermentum iaculis eu non diam phasellus. Dictum varius duis at consectetur lorem donec massa sapien faucibus. Fermentum posuere urna nec tincidunt praesent semper feugiat. Posuere urna nec tincidunt praesent semper feugiat nibh sed pulvinar. Sociis natoque penatibus et magnis dis. Vitae proin sagittis nisl rhoncus mattis rhoncus urna neque. Egestas integer eget aliquet nibh. Lectus proin nibh nisl condimentum id venenatis. Quis eleifend quam adipiscing vitae proin sagittis nisl rhoncus mattis. Tellus in hac habitasse platea dictumst vestibulum rhoncus est pellentesque.</w:t>
      </w:r>
    </w:p>
    <w:bookmarkEnd w:id="22"/>
    <w:bookmarkStart w:id="23" w:name="section-iv"/>
    <w:p>
      <w:pPr>
        <w:pStyle w:val="Heading1"/>
      </w:pPr>
      <w:r>
        <w:t xml:space="preserve">Section IV</w:t>
      </w:r>
    </w:p>
    <w:p>
      <w:pPr>
        <w:pStyle w:val="FirstParagraph"/>
      </w:pPr>
      <w:r>
        <w:t xml:space="preserve">Sit amet massa vitae tortor condimentum. Faucibus turpis in eu mi bibendum. Elementum curabitur vitae nunc sed velit dignissim sodales. Congue mauris rhoncus aenean vel elit scelerisque mauris pellentesque pulvinar. Dui ut ornare lectus sit amet est placerat in egestas. Scelerisque eu ultrices vitae auctor eu. Lorem ipsum dolor sit amet consectetur adipiscing elit pellentesque. Suspendisse potenti nullam ac tortor vitae. Suspendisse potenti nullam ac tortor vitae purus faucibus ornare suspendisse. Suspendisse interdum consectetur libero id faucibus nisl.</w:t>
      </w:r>
    </w:p>
    <w:bookmarkEnd w:id="23"/>
    <w:bookmarkStart w:id="24" w:name="section-v"/>
    <w:p>
      <w:pPr>
        <w:pStyle w:val="Heading1"/>
      </w:pPr>
      <w:r>
        <w:t xml:space="preserve">Section V</w:t>
      </w:r>
    </w:p>
    <w:p>
      <w:pPr>
        <w:pStyle w:val="FirstParagraph"/>
      </w:pPr>
      <w:r>
        <w:t xml:space="preserve">Ultrices dui sapien eget mi proin sed libero. Mauris a diam maecenas sed enim ut sem viverra aliquet. Tincidunt praesent semper feugiat nibh sed pulvinar proin gravida hendrerit. In est ante in nibh mauris. Enim lobortis scelerisque fermentum dui faucibus in ornare quam viverra. At quis risus sed vulputate. Neque ornare aenean euismod elementum nisi quis. Quis risus sed vulputate odio ut. Pretium nibh ipsum consequat nisl vel pretium lectus. Ut etiam sit amet nisl purus. Nunc sed id semper risus. Molestie nunc non blandit massa enim nec. Ut enim blandit volutpat maecenas volutpat blandit aliquam etiam erat. Sit amet est placerat in. Accumsan lacus vel facilisis volutpat est velit egestas. Integer eget aliquet nibh praesent tristique magna. Lorem ipsum dolor sit amet consectetur adipiscing elit pellentesque.</w:t>
      </w:r>
    </w:p>
    <w:bookmarkEnd w:id="24"/>
    <w:bookmarkStart w:id="25" w:name="section-vi"/>
    <w:p>
      <w:pPr>
        <w:pStyle w:val="Heading1"/>
      </w:pPr>
      <w:r>
        <w:t xml:space="preserve">Section VI</w:t>
      </w:r>
    </w:p>
    <w:p>
      <w:pPr>
        <w:pStyle w:val="FirstParagraph"/>
      </w:pPr>
      <w:r>
        <w:t xml:space="preserve">A scelerisque purus semper eget duis at tellus at urna. Pretium lectus quam id leo. Posuere lorem ipsum dolor sit amet. Elementum nisi quis eleifend quam adipiscing. Donec enim diam vulputate ut pharetra sit amet aliquam id. Tortor pretium viverra suspendisse potenti. Sollicitudin tempor id eu nisl nunc mi ipsum. Elementum facilisis leo vel fringilla est ullamcorper. Hac habitasse platea dictumst vestibulum rhoncus. Neque gravida in fermentum et sollicitudin ac orci phasellus egestas. Sodales neque sodales ut etiam. Molestie ac feugiat sed lectus vestibulum mattis ullamcorper velit. Nam at lectus urna duis convallis convallis tellus. Tincidunt dui ut ornare lectus sit amet. Platea dictumst vestibulum rhoncus est pellentesque elit ullamcorper dignissim. Tincidunt arcu non sodales neque sodales ut etiam sit.</w:t>
      </w:r>
    </w:p>
    <w:bookmarkEnd w:id="25"/>
    <w:bookmarkStart w:id="26" w:name="section-vii"/>
    <w:p>
      <w:pPr>
        <w:pStyle w:val="Heading1"/>
      </w:pPr>
      <w:r>
        <w:t xml:space="preserve">Section VII</w:t>
      </w:r>
    </w:p>
    <w:p>
      <w:pPr>
        <w:pStyle w:val="FirstParagraph"/>
      </w:pPr>
      <w:r>
        <w:t xml:space="preserve">Lectus magna fringilla urna porttitor rhoncus dolor purus non enim. Ut faucibus pulvinar elementum integer enim neque volutpat ac tincidunt. Ac tortor vitae purus faucibus ornare suspendisse sed nisi lacus. Laoreet id donec ultrices tincidunt arcu non sodales neque sodales. Interdum consectetur libero id faucibus nisl tincidunt eget. Tellus cras adipiscing enim eu turpis egestas. Facilisis volutpat est velit egestas dui. Purus gravida quis blandit turpis cursus in hac habitasse platea. Fames ac turpis egestas integer eget aliquet nibh praesent tristique. Posuere sollicitudin aliquam ultrices sagittis orci a scelerisque purus semper. Sodales ut etiam sit amet nisl purus. Placerat vestibulum lectus mauris ultrices eros in cursus turpis. In hendrerit gravida rutrum quisque non. Enim nec dui nunc mattis enim ut. Elementum curabitur vitae nunc sed velit dignissim sodales. Mi bibendum neque egestas congue quisque egestas diam in arcu. Et egestas quis ipsum suspendisse ultrices. Odio ut enim blandit volutpat. Commodo quis imperdiet massa tincidunt nunc.</w:t>
      </w:r>
    </w:p>
    <w:bookmarkEnd w:id="26"/>
    <w:bookmarkStart w:id="27" w:name="section-viii"/>
    <w:p>
      <w:pPr>
        <w:pStyle w:val="Heading1"/>
      </w:pPr>
      <w:r>
        <w:t xml:space="preserve">Section VIII</w:t>
      </w:r>
    </w:p>
    <w:p>
      <w:pPr>
        <w:pStyle w:val="FirstParagraph"/>
      </w:pPr>
      <w:r>
        <w:t xml:space="preserve">Netus et malesuada fames ac turpis egestas maecenas pharetra convallis. Ut tortor pretium viverra suspendisse potenti. Sed viverra tellus in hac habitasse platea. Mattis rhoncus urna neque viverra justo nec ultrices dui sapien. Sodales ut etiam sit amet nisl. Non sodales neque sodales ut etiam sit amet. Augue eget arcu dictum varius duis at consectetur. Iaculis urna id volutpat lacus laoreet non curabitur. Eget mauris pharetra et ultrices. Metus vulputate eu scelerisque felis imperdiet proin fermentum leo vel. Massa placerat duis ultricies lacus sed turpis tincidunt id aliquet. Arcu non odio euismod lacinia at. Massa tincidunt nunc pulvinar sapien et ligula ullamcorper. Tellus orci ac auctor augue mauris augue neque gravida in. Aenean pharetra magna ac placerat vestibulum lectus mauris ultrices. Auctor elit sed vulputate mi sit amet mauris commodo. Penatibus et magnis dis parturient montes.</w:t>
      </w:r>
    </w:p>
    <w:bookmarkEnd w:id="27"/>
    <w:bookmarkStart w:id="28" w:name="section-ix"/>
    <w:p>
      <w:pPr>
        <w:pStyle w:val="Heading1"/>
      </w:pPr>
      <w:r>
        <w:t xml:space="preserve">Section IX</w:t>
      </w:r>
    </w:p>
    <w:p>
      <w:pPr>
        <w:pStyle w:val="FirstParagraph"/>
      </w:pPr>
      <w:r>
        <w:t xml:space="preserve">Posuere lorem ipsum dolor sit. Vel elit scelerisque mauris pellentesque. Ullamcorper sit amet risus nullam eget felis eget. Commodo quis imperdiet massa tincidunt. Justo donec enim diam vulputate ut pharetra sit. Accumsan lacus vel facilisis volutpat. Volutpat commodo sed egestas egestas fringilla. Sit amet massa vitae tortor condimentum lacinia quis vel. Cursus turpis massa tincidunt dui ut ornare lectus sit. Convallis aenean et tortor at risus viverra adipiscing at.</w:t>
      </w:r>
    </w:p>
    <w:bookmarkEnd w:id="28"/>
    <w:bookmarkStart w:id="29" w:name="section-x"/>
    <w:p>
      <w:pPr>
        <w:pStyle w:val="Heading1"/>
      </w:pPr>
      <w:r>
        <w:t xml:space="preserve">Section X</w:t>
      </w:r>
    </w:p>
    <w:p>
      <w:pPr>
        <w:pStyle w:val="FirstParagraph"/>
      </w:pPr>
      <w:r>
        <w:t xml:space="preserve">Arcu ac tortor dignissim convallis aenean et tortor. Dictumst vestibulum rhoncus est pellentesque elit ullamcorper dignissim cras. Turpis in eu mi bibendum neque egestas congue. Nisl rhoncus mattis rhoncus urna neque viverra justo nec ultrices. Donec adipiscing tristique risus nec. Tristique nulla aliquet enim tortor at. Consectetur adipiscing elit duis tristique sollicitudin nibh sit amet. Adipiscing elit ut aliquam purus sit amet luctus venenatis. Placerat duis ultricies lacus sed turpis tincidunt id. Elementum pulvinar etiam non quam. Sem integer vitae justo eget magna fermentum iaculis. A arcu cursus vitae congue mauris. Scelerisque mauris pellentesque pulvinar pellentesque. Dignissim suspendisse in est ante in. Fusce ut placerat orci nulla. Duis tristique sollicitudin nibh sit amet. Cursus eget nunc scelerisque viverra mauris in. Id cursus metus aliquam eleifend.</w:t>
      </w:r>
    </w:p>
    <w:bookmarkEnd w:id="29"/>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571690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rsid w:val="00D25CF8"/>
    <w:pPr>
      <w:tabs>
        <w:tab w:pos="4419" w:val="center"/>
        <w:tab w:pos="8838" w:val="right"/>
      </w:tabs>
      <w:spacing w:after="0"/>
    </w:pPr>
  </w:style>
  <w:style w:customStyle="1" w:styleId="HeaderChar" w:type="character">
    <w:name w:val="Header Char"/>
    <w:basedOn w:val="DefaultParagraphFont"/>
    <w:link w:val="Header"/>
    <w:rsid w:val="00D25CF8"/>
  </w:style>
  <w:style w:styleId="Footer" w:type="paragraph">
    <w:name w:val="footer"/>
    <w:basedOn w:val="Normal"/>
    <w:link w:val="FooterChar"/>
    <w:uiPriority w:val="99"/>
    <w:rsid w:val="00D25CF8"/>
    <w:pPr>
      <w:tabs>
        <w:tab w:pos="4419" w:val="center"/>
        <w:tab w:pos="8838" w:val="right"/>
      </w:tabs>
      <w:spacing w:after="0"/>
    </w:pPr>
  </w:style>
  <w:style w:customStyle="1" w:styleId="FooterChar" w:type="character">
    <w:name w:val="Footer Char"/>
    <w:basedOn w:val="DefaultParagraphFont"/>
    <w:link w:val="Footer"/>
    <w:uiPriority w:val="99"/>
    <w:rsid w:val="00D25CF8"/>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document</dc:title>
  <dc:creator/>
  <cp:keywords/>
  <dcterms:created xsi:type="dcterms:W3CDTF">2023-12-26T23:47:12Z</dcterms:created>
  <dcterms:modified xsi:type="dcterms:W3CDTF">2023-12-26T23: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